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8A26B" w14:textId="77777777" w:rsidR="00C94323" w:rsidRDefault="00C94323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</w:p>
    <w:p w14:paraId="2AFB9AEB" w14:textId="77777777" w:rsidR="00795F2E" w:rsidRPr="00795F2E" w:rsidRDefault="001539FB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GRAMA </w:t>
      </w:r>
      <w:r w:rsidR="00115CC9">
        <w:rPr>
          <w:rFonts w:ascii="Arial" w:hAnsi="Arial" w:cs="Arial"/>
          <w:sz w:val="24"/>
          <w:szCs w:val="24"/>
        </w:rPr>
        <w:t xml:space="preserve">DE </w:t>
      </w:r>
      <w:r>
        <w:rPr>
          <w:rFonts w:ascii="Arial" w:hAnsi="Arial" w:cs="Arial"/>
          <w:sz w:val="24"/>
          <w:szCs w:val="24"/>
        </w:rPr>
        <w:t>DOUTORADO SANDUÍCHE NO EXTERIOR – PDSE</w:t>
      </w:r>
      <w:r w:rsidR="00115CC9">
        <w:rPr>
          <w:rFonts w:ascii="Arial" w:hAnsi="Arial" w:cs="Arial"/>
          <w:sz w:val="24"/>
          <w:szCs w:val="24"/>
        </w:rPr>
        <w:t>/</w:t>
      </w:r>
      <w:r>
        <w:rPr>
          <w:rFonts w:ascii="Arial" w:hAnsi="Arial" w:cs="Arial"/>
          <w:sz w:val="24"/>
          <w:szCs w:val="24"/>
        </w:rPr>
        <w:t>CAPES</w:t>
      </w:r>
    </w:p>
    <w:p w14:paraId="1172FE1E" w14:textId="77777777" w:rsidR="00795F2E" w:rsidRPr="00F8652A" w:rsidRDefault="00795F2E" w:rsidP="00795F2E">
      <w:pPr>
        <w:tabs>
          <w:tab w:val="left" w:pos="9072"/>
        </w:tabs>
        <w:ind w:left="-567" w:right="-234"/>
        <w:rPr>
          <w:rFonts w:ascii="Arial" w:hAnsi="Arial" w:cs="Arial"/>
          <w:b/>
          <w:sz w:val="28"/>
        </w:rPr>
      </w:pPr>
    </w:p>
    <w:p w14:paraId="038B8916" w14:textId="77777777" w:rsidR="00795F2E" w:rsidRPr="00F8652A" w:rsidRDefault="00795F2E" w:rsidP="00795F2E">
      <w:pPr>
        <w:tabs>
          <w:tab w:val="left" w:pos="9072"/>
        </w:tabs>
        <w:spacing w:before="9"/>
        <w:ind w:left="-567" w:right="-234"/>
        <w:rPr>
          <w:rFonts w:ascii="Arial" w:hAnsi="Arial" w:cs="Arial"/>
          <w:b/>
          <w:sz w:val="23"/>
        </w:rPr>
      </w:pPr>
    </w:p>
    <w:p w14:paraId="1B16CFB6" w14:textId="77777777" w:rsidR="00795F2E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  <w:r>
        <w:rPr>
          <w:rFonts w:ascii="Arial" w:hAnsi="Arial" w:cs="Arial"/>
        </w:rPr>
        <w:t>FICHA DE INSCRIÇÃO</w:t>
      </w:r>
    </w:p>
    <w:p w14:paraId="552B2DDE" w14:textId="77777777" w:rsidR="001539FB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</w:p>
    <w:tbl>
      <w:tblPr>
        <w:tblStyle w:val="Tabelacomgrade"/>
        <w:tblW w:w="0" w:type="auto"/>
        <w:tblInd w:w="-567" w:type="dxa"/>
        <w:tblLook w:val="04A0" w:firstRow="1" w:lastRow="0" w:firstColumn="1" w:lastColumn="0" w:noHBand="0" w:noVBand="1"/>
      </w:tblPr>
      <w:tblGrid>
        <w:gridCol w:w="1244"/>
        <w:gridCol w:w="5103"/>
        <w:gridCol w:w="709"/>
        <w:gridCol w:w="2153"/>
      </w:tblGrid>
      <w:tr w:rsidR="00115CC9" w:rsidRPr="001539FB" w14:paraId="1738EBCF" w14:textId="77777777" w:rsidTr="006717D5">
        <w:tc>
          <w:tcPr>
            <w:tcW w:w="1244" w:type="dxa"/>
          </w:tcPr>
          <w:p w14:paraId="748B72B0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rograma:</w:t>
            </w:r>
          </w:p>
        </w:tc>
        <w:tc>
          <w:tcPr>
            <w:tcW w:w="5812" w:type="dxa"/>
            <w:gridSpan w:val="2"/>
          </w:tcPr>
          <w:p w14:paraId="24BBD05C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2153" w:type="dxa"/>
          </w:tcPr>
          <w:p w14:paraId="54352E2A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Sigla:</w:t>
            </w:r>
          </w:p>
        </w:tc>
      </w:tr>
      <w:tr w:rsidR="00FC7925" w:rsidRPr="001539FB" w14:paraId="5689E84E" w14:textId="77777777" w:rsidTr="006717D5">
        <w:tc>
          <w:tcPr>
            <w:tcW w:w="7056" w:type="dxa"/>
            <w:gridSpan w:val="3"/>
          </w:tcPr>
          <w:p w14:paraId="7DBB22E9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1539FB">
              <w:rPr>
                <w:rFonts w:ascii="Arial" w:hAnsi="Arial" w:cs="Arial"/>
                <w:b w:val="0"/>
                <w:sz w:val="22"/>
                <w:szCs w:val="22"/>
              </w:rPr>
              <w:t>Doutorando:</w:t>
            </w:r>
          </w:p>
        </w:tc>
        <w:tc>
          <w:tcPr>
            <w:tcW w:w="2153" w:type="dxa"/>
          </w:tcPr>
          <w:p w14:paraId="0F374620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RA:</w:t>
            </w:r>
          </w:p>
        </w:tc>
      </w:tr>
      <w:tr w:rsidR="00FC7925" w:rsidRPr="001539FB" w14:paraId="19752022" w14:textId="77777777" w:rsidTr="006717D5">
        <w:tc>
          <w:tcPr>
            <w:tcW w:w="6347" w:type="dxa"/>
            <w:gridSpan w:val="2"/>
          </w:tcPr>
          <w:p w14:paraId="03A1D866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2862" w:type="dxa"/>
            <w:gridSpan w:val="2"/>
          </w:tcPr>
          <w:p w14:paraId="72F76F48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 xml:space="preserve">CPF: </w:t>
            </w:r>
          </w:p>
        </w:tc>
      </w:tr>
      <w:tr w:rsidR="001539FB" w:rsidRPr="001539FB" w14:paraId="6D46D40F" w14:textId="77777777" w:rsidTr="006717D5">
        <w:tc>
          <w:tcPr>
            <w:tcW w:w="9209" w:type="dxa"/>
            <w:gridSpan w:val="4"/>
          </w:tcPr>
          <w:p w14:paraId="3D5E7F4F" w14:textId="77777777" w:rsidR="001539FB" w:rsidRP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ientador(a):</w:t>
            </w:r>
          </w:p>
        </w:tc>
      </w:tr>
      <w:tr w:rsidR="001539FB" w:rsidRPr="001539FB" w14:paraId="76806B88" w14:textId="77777777" w:rsidTr="006717D5">
        <w:tc>
          <w:tcPr>
            <w:tcW w:w="9209" w:type="dxa"/>
            <w:gridSpan w:val="4"/>
          </w:tcPr>
          <w:p w14:paraId="514245E6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to de Tese:</w:t>
            </w:r>
          </w:p>
        </w:tc>
      </w:tr>
      <w:tr w:rsidR="001539FB" w:rsidRPr="001539FB" w14:paraId="192FD5D7" w14:textId="77777777" w:rsidTr="006717D5">
        <w:tc>
          <w:tcPr>
            <w:tcW w:w="9209" w:type="dxa"/>
            <w:gridSpan w:val="4"/>
          </w:tcPr>
          <w:p w14:paraId="37AA3E96" w14:textId="1C8ED60D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ítulo do plano de estudos</w:t>
            </w:r>
            <w:r w:rsidR="006717D5">
              <w:rPr>
                <w:rFonts w:ascii="Arial" w:hAnsi="Arial" w:cs="Arial"/>
                <w:sz w:val="22"/>
                <w:szCs w:val="22"/>
              </w:rPr>
              <w:t xml:space="preserve"> no exterior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</w:tbl>
    <w:p w14:paraId="5B2B484F" w14:textId="77777777" w:rsidR="001539FB" w:rsidRDefault="001539FB"/>
    <w:p w14:paraId="2681E92D" w14:textId="77777777" w:rsidR="001539FB" w:rsidRDefault="001539FB"/>
    <w:tbl>
      <w:tblPr>
        <w:tblStyle w:val="Tabelacomgrade"/>
        <w:tblW w:w="0" w:type="auto"/>
        <w:tblInd w:w="-567" w:type="dxa"/>
        <w:tblLook w:val="04A0" w:firstRow="1" w:lastRow="0" w:firstColumn="1" w:lastColumn="0" w:noHBand="0" w:noVBand="1"/>
      </w:tblPr>
      <w:tblGrid>
        <w:gridCol w:w="3227"/>
        <w:gridCol w:w="5982"/>
      </w:tblGrid>
      <w:tr w:rsidR="001539FB" w:rsidRPr="001539FB" w14:paraId="55CDD34F" w14:textId="77777777" w:rsidTr="006717D5">
        <w:tc>
          <w:tcPr>
            <w:tcW w:w="3227" w:type="dxa"/>
          </w:tcPr>
          <w:p w14:paraId="60DB1B18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stituição do Exterior:</w:t>
            </w:r>
          </w:p>
        </w:tc>
        <w:tc>
          <w:tcPr>
            <w:tcW w:w="5982" w:type="dxa"/>
          </w:tcPr>
          <w:p w14:paraId="50AB46F4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2221F004" w14:textId="77777777" w:rsidTr="006717D5">
        <w:tc>
          <w:tcPr>
            <w:tcW w:w="3227" w:type="dxa"/>
          </w:tcPr>
          <w:p w14:paraId="54306147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idade/País:</w:t>
            </w:r>
          </w:p>
        </w:tc>
        <w:tc>
          <w:tcPr>
            <w:tcW w:w="5982" w:type="dxa"/>
          </w:tcPr>
          <w:p w14:paraId="5F10C9FE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1C20519A" w14:textId="77777777" w:rsidTr="006717D5">
        <w:tc>
          <w:tcPr>
            <w:tcW w:w="3227" w:type="dxa"/>
          </w:tcPr>
          <w:p w14:paraId="0B017BA9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orientador do exterior:</w:t>
            </w:r>
          </w:p>
        </w:tc>
        <w:tc>
          <w:tcPr>
            <w:tcW w:w="5982" w:type="dxa"/>
          </w:tcPr>
          <w:p w14:paraId="52F1AA55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2E74F3EF" w14:textId="77777777" w:rsidTr="006717D5">
        <w:tc>
          <w:tcPr>
            <w:tcW w:w="3227" w:type="dxa"/>
          </w:tcPr>
          <w:p w14:paraId="1EE748CE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-mail:</w:t>
            </w:r>
          </w:p>
        </w:tc>
        <w:tc>
          <w:tcPr>
            <w:tcW w:w="5982" w:type="dxa"/>
          </w:tcPr>
          <w:p w14:paraId="29E0C1BB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7EBC8959" w14:textId="77777777" w:rsidTr="006717D5">
        <w:tc>
          <w:tcPr>
            <w:tcW w:w="3227" w:type="dxa"/>
          </w:tcPr>
          <w:p w14:paraId="57BED8DC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íodo do estágio no exterior:</w:t>
            </w:r>
          </w:p>
        </w:tc>
        <w:tc>
          <w:tcPr>
            <w:tcW w:w="5982" w:type="dxa"/>
          </w:tcPr>
          <w:p w14:paraId="4F92633C" w14:textId="1E3FA95B" w:rsidR="001539FB" w:rsidRDefault="001539FB" w:rsidP="006717D5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</w:t>
            </w:r>
            <w:r w:rsidR="006717D5">
              <w:rPr>
                <w:rFonts w:ascii="Arial" w:hAnsi="Arial" w:cs="Arial"/>
                <w:sz w:val="22"/>
                <w:szCs w:val="22"/>
              </w:rPr>
              <w:t>/ano</w:t>
            </w:r>
            <w:r>
              <w:rPr>
                <w:rFonts w:ascii="Arial" w:hAnsi="Arial" w:cs="Arial"/>
                <w:sz w:val="22"/>
                <w:szCs w:val="22"/>
              </w:rPr>
              <w:t xml:space="preserve"> inicial do estágio: </w:t>
            </w:r>
            <w:r w:rsidR="006717D5">
              <w:rPr>
                <w:rFonts w:ascii="Arial" w:hAnsi="Arial" w:cs="Arial"/>
                <w:sz w:val="22"/>
                <w:szCs w:val="22"/>
              </w:rPr>
              <w:t>____/_______</w:t>
            </w:r>
          </w:p>
          <w:p w14:paraId="3DF5E38B" w14:textId="41210AFE" w:rsidR="00115CC9" w:rsidRDefault="001539FB" w:rsidP="006717D5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</w:t>
            </w:r>
            <w:r w:rsidR="006717D5">
              <w:rPr>
                <w:rFonts w:ascii="Arial" w:hAnsi="Arial" w:cs="Arial"/>
                <w:sz w:val="22"/>
                <w:szCs w:val="22"/>
              </w:rPr>
              <w:t>/ano</w:t>
            </w:r>
            <w:r>
              <w:rPr>
                <w:rFonts w:ascii="Arial" w:hAnsi="Arial" w:cs="Arial"/>
                <w:sz w:val="22"/>
                <w:szCs w:val="22"/>
              </w:rPr>
              <w:t xml:space="preserve"> final do estágio: </w:t>
            </w:r>
            <w:r w:rsidR="006717D5">
              <w:rPr>
                <w:rFonts w:ascii="Arial" w:hAnsi="Arial" w:cs="Arial"/>
                <w:sz w:val="22"/>
                <w:szCs w:val="22"/>
              </w:rPr>
              <w:t>_____/_______</w:t>
            </w:r>
          </w:p>
          <w:p w14:paraId="1D2710CF" w14:textId="38E37726" w:rsidR="001539FB" w:rsidRDefault="001539FB" w:rsidP="006717D5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tal do afastamento: </w:t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  <w:t>______meses</w:t>
            </w:r>
            <w:r w:rsidR="006717D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717D5" w:rsidRPr="006717D5">
              <w:rPr>
                <w:rFonts w:ascii="Arial" w:hAnsi="Arial" w:cs="Arial"/>
              </w:rPr>
              <w:t>(</w:t>
            </w:r>
            <w:r w:rsidR="006717D5" w:rsidRPr="006717D5">
              <w:rPr>
                <w:b/>
                <w:bCs/>
                <w:i/>
                <w:iCs/>
              </w:rPr>
              <w:t>O número de meses deve corresponder ao período compreendido entre o</w:t>
            </w:r>
            <w:r w:rsidR="006717D5">
              <w:rPr>
                <w:b/>
                <w:bCs/>
                <w:i/>
                <w:iCs/>
              </w:rPr>
              <w:t xml:space="preserve"> mês de</w:t>
            </w:r>
            <w:r w:rsidR="006717D5" w:rsidRPr="006717D5">
              <w:rPr>
                <w:b/>
                <w:bCs/>
                <w:i/>
                <w:iCs/>
              </w:rPr>
              <w:t xml:space="preserve"> início e o </w:t>
            </w:r>
            <w:r w:rsidR="006717D5">
              <w:rPr>
                <w:b/>
                <w:bCs/>
                <w:i/>
                <w:iCs/>
              </w:rPr>
              <w:t xml:space="preserve">mês de </w:t>
            </w:r>
            <w:r w:rsidR="006717D5" w:rsidRPr="006717D5">
              <w:rPr>
                <w:b/>
                <w:bCs/>
                <w:i/>
                <w:iCs/>
              </w:rPr>
              <w:t>término do estágio</w:t>
            </w:r>
            <w:r w:rsidR="006717D5" w:rsidRPr="006717D5">
              <w:rPr>
                <w:rFonts w:ascii="Arial" w:hAnsi="Arial" w:cs="Arial"/>
                <w:b/>
                <w:bCs/>
                <w:i/>
                <w:iCs/>
              </w:rPr>
              <w:t>)</w:t>
            </w:r>
          </w:p>
        </w:tc>
      </w:tr>
    </w:tbl>
    <w:p w14:paraId="21EE055C" w14:textId="77777777" w:rsidR="007C4407" w:rsidRDefault="007C4407" w:rsidP="007C4407">
      <w:pPr>
        <w:tabs>
          <w:tab w:val="left" w:pos="9072"/>
        </w:tabs>
        <w:spacing w:before="3"/>
        <w:ind w:right="-234"/>
        <w:rPr>
          <w:rFonts w:ascii="Arial" w:hAnsi="Arial" w:cs="Arial"/>
          <w:sz w:val="22"/>
          <w:szCs w:val="22"/>
        </w:rPr>
      </w:pPr>
    </w:p>
    <w:p w14:paraId="43504ECC" w14:textId="77777777" w:rsidR="001539FB" w:rsidRPr="001539FB" w:rsidRDefault="001539FB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7C4407">
        <w:rPr>
          <w:rFonts w:ascii="Arial" w:hAnsi="Arial" w:cs="Arial"/>
          <w:b/>
          <w:sz w:val="22"/>
          <w:szCs w:val="22"/>
        </w:rPr>
        <w:t>Termo de anuência</w:t>
      </w:r>
      <w:r w:rsidRPr="001539FB">
        <w:rPr>
          <w:rFonts w:ascii="Arial" w:hAnsi="Arial" w:cs="Arial"/>
          <w:sz w:val="22"/>
          <w:szCs w:val="22"/>
        </w:rPr>
        <w:t>:</w:t>
      </w:r>
    </w:p>
    <w:p w14:paraId="7AEBC0AC" w14:textId="5EB5E754" w:rsidR="001539FB" w:rsidRDefault="006717D5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6717D5">
        <w:rPr>
          <w:rFonts w:ascii="Arial" w:hAnsi="Arial" w:cs="Arial"/>
          <w:sz w:val="22"/>
          <w:szCs w:val="22"/>
        </w:rPr>
        <w:t>Declaro estar ciente das normas que regem o Programa de Doutorado no Exterior – PDSE, da Coordenação de Aperfeiçoamento de Pessoal de Nível Superior (CAPES), e comprometo-me a observá-las e cumpri-las em sua totalidade</w:t>
      </w:r>
      <w:r w:rsidR="007C4407">
        <w:rPr>
          <w:rFonts w:ascii="Arial" w:hAnsi="Arial" w:cs="Arial"/>
          <w:sz w:val="22"/>
          <w:szCs w:val="22"/>
        </w:rPr>
        <w:t>.</w:t>
      </w:r>
    </w:p>
    <w:p w14:paraId="07C0339B" w14:textId="1378FF4E" w:rsidR="00795F2E" w:rsidRP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  <w:r w:rsidRPr="00795F2E">
        <w:rPr>
          <w:rFonts w:cs="Arial"/>
          <w:sz w:val="22"/>
          <w:szCs w:val="22"/>
        </w:rPr>
        <w:t xml:space="preserve">Maringá, </w:t>
      </w:r>
      <w:r w:rsidR="007C4407">
        <w:rPr>
          <w:rFonts w:cs="Arial"/>
          <w:sz w:val="22"/>
          <w:szCs w:val="22"/>
        </w:rPr>
        <w:t>____</w:t>
      </w:r>
      <w:r w:rsidRPr="00795F2E">
        <w:rPr>
          <w:rFonts w:cs="Arial"/>
          <w:sz w:val="22"/>
          <w:szCs w:val="22"/>
        </w:rPr>
        <w:t xml:space="preserve"> de </w:t>
      </w:r>
      <w:r w:rsidR="007C4407">
        <w:rPr>
          <w:rFonts w:cs="Arial"/>
          <w:sz w:val="22"/>
          <w:szCs w:val="22"/>
        </w:rPr>
        <w:t>_____________</w:t>
      </w:r>
      <w:r w:rsidRPr="00795F2E">
        <w:rPr>
          <w:rFonts w:cs="Arial"/>
          <w:sz w:val="22"/>
          <w:szCs w:val="22"/>
        </w:rPr>
        <w:t>de 20</w:t>
      </w:r>
      <w:r w:rsidR="001A005E">
        <w:rPr>
          <w:rFonts w:cs="Arial"/>
          <w:sz w:val="22"/>
          <w:szCs w:val="22"/>
        </w:rPr>
        <w:t>2</w:t>
      </w:r>
      <w:r w:rsidR="006717D5">
        <w:rPr>
          <w:rFonts w:cs="Arial"/>
          <w:sz w:val="22"/>
          <w:szCs w:val="22"/>
        </w:rPr>
        <w:t>5</w:t>
      </w:r>
    </w:p>
    <w:p w14:paraId="738869C4" w14:textId="77777777" w:rsid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534E87B4" w14:textId="6976AE88" w:rsidR="00337097" w:rsidRDefault="00337097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0912743F" w14:textId="24024A63" w:rsidR="008C31DF" w:rsidRDefault="008C31DF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06EC85F8" w14:textId="77777777" w:rsidR="008C31DF" w:rsidRDefault="008C31DF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tbl>
      <w:tblPr>
        <w:tblStyle w:val="Tabelacomgrade"/>
        <w:tblW w:w="9639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819"/>
      </w:tblGrid>
      <w:tr w:rsidR="00795F2E" w:rsidRPr="00795F2E" w14:paraId="0530206A" w14:textId="77777777" w:rsidTr="00795F2E">
        <w:tc>
          <w:tcPr>
            <w:tcW w:w="4820" w:type="dxa"/>
          </w:tcPr>
          <w:p w14:paraId="06B8D5D7" w14:textId="77777777" w:rsidR="00795F2E" w:rsidRPr="00795F2E" w:rsidRDefault="007C4407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candidato</w:t>
            </w:r>
          </w:p>
          <w:p w14:paraId="7BF05D96" w14:textId="77777777" w:rsidR="00795F2E" w:rsidRPr="00795F2E" w:rsidRDefault="00795F2E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62A5941E" w14:textId="3ADC31F1" w:rsidR="00795F2E" w:rsidRPr="00795F2E" w:rsidRDefault="007C4407" w:rsidP="008C31DF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orientador</w:t>
            </w:r>
          </w:p>
        </w:tc>
      </w:tr>
    </w:tbl>
    <w:p w14:paraId="2B4FEAEA" w14:textId="77777777" w:rsidR="00FB592D" w:rsidRDefault="00FB592D" w:rsidP="008C31DF">
      <w:pPr>
        <w:tabs>
          <w:tab w:val="left" w:pos="9072"/>
        </w:tabs>
        <w:ind w:left="-567" w:right="-234"/>
        <w:jc w:val="center"/>
        <w:rPr>
          <w:b/>
        </w:rPr>
      </w:pPr>
    </w:p>
    <w:sectPr w:rsidR="00FB592D" w:rsidSect="00795F2E">
      <w:headerReference w:type="default" r:id="rId8"/>
      <w:footerReference w:type="default" r:id="rId9"/>
      <w:pgSz w:w="12240" w:h="15840"/>
      <w:pgMar w:top="116" w:right="1701" w:bottom="1417" w:left="1701" w:header="43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AC90C" w14:textId="77777777" w:rsidR="009C7DA9" w:rsidRDefault="009C7DA9" w:rsidP="004E2666">
      <w:r>
        <w:separator/>
      </w:r>
    </w:p>
  </w:endnote>
  <w:endnote w:type="continuationSeparator" w:id="0">
    <w:p w14:paraId="26735500" w14:textId="77777777" w:rsidR="009C7DA9" w:rsidRDefault="009C7DA9" w:rsidP="004E2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25985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proofErr w:type="spellStart"/>
    <w:r w:rsidRPr="003325E3">
      <w:rPr>
        <w:rFonts w:ascii="Arial" w:hAnsi="Arial"/>
        <w:sz w:val="16"/>
        <w:szCs w:val="16"/>
      </w:rPr>
      <w:t>Pró-Reitoria</w:t>
    </w:r>
    <w:proofErr w:type="spellEnd"/>
    <w:r w:rsidRPr="003325E3">
      <w:rPr>
        <w:rFonts w:ascii="Arial" w:hAnsi="Arial"/>
        <w:sz w:val="16"/>
        <w:szCs w:val="16"/>
      </w:rPr>
      <w:t xml:space="preserve"> de Pesquisa e Pós-Graduação – Divisão de Pós-Graduação</w:t>
    </w:r>
  </w:p>
  <w:p w14:paraId="7C9132CE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Av. Colombo, 5790 – Bloco 35 – sala 10 – CEP 87020-900 - Maringá - PR</w:t>
    </w:r>
  </w:p>
  <w:p w14:paraId="695713D3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Fone: (44) 3011-4599 – (44) 3011-4364</w:t>
    </w:r>
  </w:p>
  <w:p w14:paraId="4CA083C2" w14:textId="77777777" w:rsidR="004E2666" w:rsidRPr="005E7587" w:rsidRDefault="009C7DA9" w:rsidP="004E2666">
    <w:pPr>
      <w:pStyle w:val="Rodap"/>
      <w:jc w:val="center"/>
    </w:pPr>
    <w:hyperlink r:id="rId1" w:history="1">
      <w:r w:rsidR="004E2666" w:rsidRPr="003325E3">
        <w:rPr>
          <w:rStyle w:val="Hyperlink"/>
          <w:rFonts w:ascii="Arial" w:hAnsi="Arial"/>
          <w:sz w:val="16"/>
          <w:szCs w:val="16"/>
        </w:rPr>
        <w:t>www.sec-pgd@uem.br</w:t>
      </w:r>
    </w:hyperlink>
  </w:p>
  <w:p w14:paraId="44EB77DA" w14:textId="77777777" w:rsidR="004E2666" w:rsidRDefault="004E266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072EB" w14:textId="77777777" w:rsidR="009C7DA9" w:rsidRDefault="009C7DA9" w:rsidP="004E2666">
      <w:r>
        <w:separator/>
      </w:r>
    </w:p>
  </w:footnote>
  <w:footnote w:type="continuationSeparator" w:id="0">
    <w:p w14:paraId="666E3F63" w14:textId="77777777" w:rsidR="009C7DA9" w:rsidRDefault="009C7DA9" w:rsidP="004E2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4E2666" w14:paraId="254F2708" w14:textId="77777777" w:rsidTr="00F102DE">
      <w:trPr>
        <w:trHeight w:val="1362"/>
      </w:trPr>
      <w:tc>
        <w:tcPr>
          <w:tcW w:w="1276" w:type="dxa"/>
        </w:tcPr>
        <w:p w14:paraId="5F980236" w14:textId="77777777" w:rsidR="004E2666" w:rsidRDefault="004E2666" w:rsidP="00423740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C852529" wp14:editId="5AEF6372">
                <wp:extent cx="640242" cy="596348"/>
                <wp:effectExtent l="19050" t="0" r="7458" b="0"/>
                <wp:docPr id="1" name="Imagem 1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59442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14:paraId="6599C202" w14:textId="77777777" w:rsidR="004E2666" w:rsidRDefault="004E2666" w:rsidP="00423740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56B4B23F" w14:textId="77777777" w:rsidR="004E2666" w:rsidRPr="00E61FF1" w:rsidRDefault="004E2666" w:rsidP="00423740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6D270DD3" w14:textId="77777777" w:rsidR="004E2666" w:rsidRPr="00E61FF1" w:rsidRDefault="004E2666" w:rsidP="00423740">
          <w:pPr>
            <w:pStyle w:val="Cabealho"/>
            <w:jc w:val="center"/>
            <w:rPr>
              <w:color w:val="000000"/>
              <w:sz w:val="28"/>
              <w:szCs w:val="28"/>
            </w:rPr>
          </w:pPr>
          <w:proofErr w:type="spellStart"/>
          <w:r w:rsidRPr="00E61FF1">
            <w:rPr>
              <w:color w:val="000000"/>
              <w:sz w:val="28"/>
              <w:szCs w:val="28"/>
            </w:rPr>
            <w:t>Pró-Reitoria</w:t>
          </w:r>
          <w:proofErr w:type="spellEnd"/>
          <w:r w:rsidRPr="00E61FF1">
            <w:rPr>
              <w:color w:val="000000"/>
              <w:sz w:val="28"/>
              <w:szCs w:val="28"/>
            </w:rPr>
            <w:t xml:space="preserve"> de Pesquisa e Pós-Graduação</w:t>
          </w:r>
        </w:p>
        <w:p w14:paraId="0E4A49EC" w14:textId="77777777" w:rsidR="004E2666" w:rsidRPr="00F06586" w:rsidRDefault="004E2666" w:rsidP="00423740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5302965C" w14:textId="77777777" w:rsidR="004E2666" w:rsidRDefault="00E42E4E" w:rsidP="00423740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 w:rsidRPr="00E42E4E">
            <w:rPr>
              <w:noProof/>
            </w:rPr>
            <w:drawing>
              <wp:inline distT="0" distB="0" distL="0" distR="0" wp14:anchorId="2CC6E62E" wp14:editId="65793D6A">
                <wp:extent cx="1019175" cy="609600"/>
                <wp:effectExtent l="0" t="0" r="0" b="0"/>
                <wp:docPr id="5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992F0D" w14:textId="77777777" w:rsidR="004E2666" w:rsidRDefault="004E2666" w:rsidP="00FB592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14DE8"/>
    <w:multiLevelType w:val="hybridMultilevel"/>
    <w:tmpl w:val="C4765E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634F7C"/>
    <w:multiLevelType w:val="singleLevel"/>
    <w:tmpl w:val="0218D32A"/>
    <w:lvl w:ilvl="0">
      <w:start w:val="8"/>
      <w:numFmt w:val="bullet"/>
      <w:lvlText w:val="-"/>
      <w:lvlJc w:val="left"/>
      <w:pPr>
        <w:tabs>
          <w:tab w:val="num" w:pos="717"/>
        </w:tabs>
        <w:ind w:left="717" w:hanging="360"/>
      </w:pPr>
      <w:rPr>
        <w:rFonts w:ascii="Times New Roman" w:hAnsi="Times New Roman" w:hint="default"/>
      </w:rPr>
    </w:lvl>
  </w:abstractNum>
  <w:abstractNum w:abstractNumId="2" w15:restartNumberingAfterBreak="0">
    <w:nsid w:val="31B70498"/>
    <w:multiLevelType w:val="hybridMultilevel"/>
    <w:tmpl w:val="41607A64"/>
    <w:lvl w:ilvl="0" w:tplc="ADD0ADCE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46023"/>
    <w:multiLevelType w:val="singleLevel"/>
    <w:tmpl w:val="CEBEF70E"/>
    <w:lvl w:ilvl="0">
      <w:start w:val="1"/>
      <w:numFmt w:val="lowerLetter"/>
      <w:lvlText w:val="%1)"/>
      <w:lvlJc w:val="left"/>
      <w:pPr>
        <w:tabs>
          <w:tab w:val="num" w:pos="957"/>
        </w:tabs>
        <w:ind w:left="957" w:hanging="360"/>
      </w:pPr>
      <w:rPr>
        <w:rFonts w:hint="default"/>
      </w:rPr>
    </w:lvl>
  </w:abstractNum>
  <w:abstractNum w:abstractNumId="4" w15:restartNumberingAfterBreak="0">
    <w:nsid w:val="3A88327F"/>
    <w:multiLevelType w:val="hybridMultilevel"/>
    <w:tmpl w:val="37506DD8"/>
    <w:lvl w:ilvl="0" w:tplc="EE0859A4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2075C3"/>
    <w:multiLevelType w:val="hybridMultilevel"/>
    <w:tmpl w:val="016A9770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BB69C9"/>
    <w:multiLevelType w:val="singleLevel"/>
    <w:tmpl w:val="4858A52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4BD43656"/>
    <w:multiLevelType w:val="singleLevel"/>
    <w:tmpl w:val="6B8A29D6"/>
    <w:lvl w:ilvl="0">
      <w:start w:val="6"/>
      <w:numFmt w:val="bullet"/>
      <w:lvlText w:val="-"/>
      <w:lvlJc w:val="left"/>
      <w:pPr>
        <w:tabs>
          <w:tab w:val="num" w:pos="1395"/>
        </w:tabs>
        <w:ind w:left="1395" w:hanging="360"/>
      </w:pPr>
      <w:rPr>
        <w:rFonts w:hint="default"/>
      </w:rPr>
    </w:lvl>
  </w:abstractNum>
  <w:abstractNum w:abstractNumId="8" w15:restartNumberingAfterBreak="0">
    <w:nsid w:val="589177CB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E1E31BA"/>
    <w:multiLevelType w:val="hybridMultilevel"/>
    <w:tmpl w:val="580405D6"/>
    <w:lvl w:ilvl="0" w:tplc="1458EF92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E719CA"/>
    <w:multiLevelType w:val="hybridMultilevel"/>
    <w:tmpl w:val="2AE4E9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8960AE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3"/>
  </w:num>
  <w:num w:numId="5">
    <w:abstractNumId w:val="2"/>
  </w:num>
  <w:num w:numId="6">
    <w:abstractNumId w:val="9"/>
  </w:num>
  <w:num w:numId="7">
    <w:abstractNumId w:val="4"/>
  </w:num>
  <w:num w:numId="8">
    <w:abstractNumId w:val="0"/>
  </w:num>
  <w:num w:numId="9">
    <w:abstractNumId w:val="8"/>
  </w:num>
  <w:num w:numId="10">
    <w:abstractNumId w:val="5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wMrA0MDcxNzdW0lEKTi0uzszPAykwrAUAHuTcPiwAAAA="/>
  </w:docVars>
  <w:rsids>
    <w:rsidRoot w:val="00BC746A"/>
    <w:rsid w:val="0005789A"/>
    <w:rsid w:val="000B5F67"/>
    <w:rsid w:val="000D3A40"/>
    <w:rsid w:val="000E7369"/>
    <w:rsid w:val="00115CC9"/>
    <w:rsid w:val="00132B8A"/>
    <w:rsid w:val="001539FB"/>
    <w:rsid w:val="00167674"/>
    <w:rsid w:val="00192DF1"/>
    <w:rsid w:val="001A005E"/>
    <w:rsid w:val="001C28DF"/>
    <w:rsid w:val="001E323B"/>
    <w:rsid w:val="002116F6"/>
    <w:rsid w:val="002128C9"/>
    <w:rsid w:val="002846C8"/>
    <w:rsid w:val="002A4F3F"/>
    <w:rsid w:val="002A7706"/>
    <w:rsid w:val="002D324C"/>
    <w:rsid w:val="002F59F3"/>
    <w:rsid w:val="00315B26"/>
    <w:rsid w:val="00322E9F"/>
    <w:rsid w:val="003325E3"/>
    <w:rsid w:val="00337097"/>
    <w:rsid w:val="003537D7"/>
    <w:rsid w:val="0035463F"/>
    <w:rsid w:val="003A650F"/>
    <w:rsid w:val="003B142F"/>
    <w:rsid w:val="00400477"/>
    <w:rsid w:val="00416FE8"/>
    <w:rsid w:val="00432642"/>
    <w:rsid w:val="004424AD"/>
    <w:rsid w:val="00445708"/>
    <w:rsid w:val="00453F3D"/>
    <w:rsid w:val="00487F6C"/>
    <w:rsid w:val="004E2666"/>
    <w:rsid w:val="00506261"/>
    <w:rsid w:val="005158A2"/>
    <w:rsid w:val="005543CD"/>
    <w:rsid w:val="00574E61"/>
    <w:rsid w:val="00575B0E"/>
    <w:rsid w:val="005B5401"/>
    <w:rsid w:val="006103E8"/>
    <w:rsid w:val="0063226F"/>
    <w:rsid w:val="006326CC"/>
    <w:rsid w:val="00643462"/>
    <w:rsid w:val="006717D5"/>
    <w:rsid w:val="006C1654"/>
    <w:rsid w:val="006F1752"/>
    <w:rsid w:val="00745346"/>
    <w:rsid w:val="00795F2E"/>
    <w:rsid w:val="007C275F"/>
    <w:rsid w:val="007C2795"/>
    <w:rsid w:val="007C4407"/>
    <w:rsid w:val="008053EC"/>
    <w:rsid w:val="0085595D"/>
    <w:rsid w:val="008961F3"/>
    <w:rsid w:val="008A2A6E"/>
    <w:rsid w:val="008A6E2F"/>
    <w:rsid w:val="008B6AC7"/>
    <w:rsid w:val="008C31DF"/>
    <w:rsid w:val="008F0415"/>
    <w:rsid w:val="00934A23"/>
    <w:rsid w:val="00934D25"/>
    <w:rsid w:val="009578A8"/>
    <w:rsid w:val="00980F4C"/>
    <w:rsid w:val="009C7DA9"/>
    <w:rsid w:val="009D4142"/>
    <w:rsid w:val="009E3E9E"/>
    <w:rsid w:val="00A24048"/>
    <w:rsid w:val="00A706C8"/>
    <w:rsid w:val="00A718CD"/>
    <w:rsid w:val="00AB3F6B"/>
    <w:rsid w:val="00AE2B5D"/>
    <w:rsid w:val="00B33EBD"/>
    <w:rsid w:val="00B43850"/>
    <w:rsid w:val="00B50A2D"/>
    <w:rsid w:val="00B5615E"/>
    <w:rsid w:val="00BB4897"/>
    <w:rsid w:val="00BC746A"/>
    <w:rsid w:val="00BE5ED8"/>
    <w:rsid w:val="00BF1C9D"/>
    <w:rsid w:val="00C074E8"/>
    <w:rsid w:val="00C13360"/>
    <w:rsid w:val="00C202A9"/>
    <w:rsid w:val="00C23761"/>
    <w:rsid w:val="00C2547E"/>
    <w:rsid w:val="00C34AF6"/>
    <w:rsid w:val="00C35B6F"/>
    <w:rsid w:val="00C42ECB"/>
    <w:rsid w:val="00C66852"/>
    <w:rsid w:val="00C74BBC"/>
    <w:rsid w:val="00C94323"/>
    <w:rsid w:val="00C97C8B"/>
    <w:rsid w:val="00CB1911"/>
    <w:rsid w:val="00CF41CF"/>
    <w:rsid w:val="00D17C7D"/>
    <w:rsid w:val="00D92F9A"/>
    <w:rsid w:val="00DE7242"/>
    <w:rsid w:val="00E16EAE"/>
    <w:rsid w:val="00E25B80"/>
    <w:rsid w:val="00E42E4E"/>
    <w:rsid w:val="00E43793"/>
    <w:rsid w:val="00E80CE0"/>
    <w:rsid w:val="00E87C54"/>
    <w:rsid w:val="00EA7D5A"/>
    <w:rsid w:val="00EB67A1"/>
    <w:rsid w:val="00EC0B08"/>
    <w:rsid w:val="00F00984"/>
    <w:rsid w:val="00F102DE"/>
    <w:rsid w:val="00F44399"/>
    <w:rsid w:val="00F54D7B"/>
    <w:rsid w:val="00F72640"/>
    <w:rsid w:val="00FA5852"/>
    <w:rsid w:val="00FB592D"/>
    <w:rsid w:val="00FC1FE0"/>
    <w:rsid w:val="00FC773D"/>
    <w:rsid w:val="00FC79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A3932AA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2DF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semiHidden/>
    <w:rsid w:val="00192DF1"/>
    <w:pPr>
      <w:ind w:left="867" w:hanging="510"/>
    </w:pPr>
    <w:rPr>
      <w:rFonts w:ascii="Arial" w:hAnsi="Arial"/>
    </w:rPr>
  </w:style>
  <w:style w:type="paragraph" w:styleId="Recuodecorpodetexto2">
    <w:name w:val="Body Text Indent 2"/>
    <w:basedOn w:val="Normal"/>
    <w:semiHidden/>
    <w:rsid w:val="00192DF1"/>
    <w:pPr>
      <w:ind w:left="924" w:hanging="567"/>
    </w:pPr>
    <w:rPr>
      <w:rFonts w:ascii="Arial" w:hAnsi="Arial"/>
    </w:rPr>
  </w:style>
  <w:style w:type="paragraph" w:styleId="Recuodecorpodetexto3">
    <w:name w:val="Body Text Indent 3"/>
    <w:basedOn w:val="Normal"/>
    <w:semiHidden/>
    <w:rsid w:val="00192DF1"/>
    <w:pPr>
      <w:ind w:left="567" w:hanging="567"/>
    </w:pPr>
    <w:rPr>
      <w:rFonts w:ascii="Arial" w:hAnsi="Arial"/>
    </w:rPr>
  </w:style>
  <w:style w:type="paragraph" w:styleId="Corpodetexto">
    <w:name w:val="Body Text"/>
    <w:basedOn w:val="Normal"/>
    <w:semiHidden/>
    <w:rsid w:val="00192DF1"/>
    <w:pPr>
      <w:jc w:val="both"/>
    </w:pPr>
    <w:rPr>
      <w:rFonts w:ascii="Arial" w:hAnsi="Arial"/>
    </w:rPr>
  </w:style>
  <w:style w:type="paragraph" w:styleId="Cabealho">
    <w:name w:val="header"/>
    <w:basedOn w:val="Normal"/>
    <w:link w:val="Cabealho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4E2666"/>
  </w:style>
  <w:style w:type="paragraph" w:styleId="Rodap">
    <w:name w:val="footer"/>
    <w:basedOn w:val="Normal"/>
    <w:link w:val="Rodap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4E2666"/>
  </w:style>
  <w:style w:type="paragraph" w:styleId="Textodebalo">
    <w:name w:val="Balloon Text"/>
    <w:basedOn w:val="Normal"/>
    <w:link w:val="TextodebaloChar"/>
    <w:uiPriority w:val="99"/>
    <w:semiHidden/>
    <w:unhideWhenUsed/>
    <w:rsid w:val="004E266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E2666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rsid w:val="004E2666"/>
    <w:rPr>
      <w:color w:val="0000FF"/>
      <w:u w:val="single"/>
    </w:rPr>
  </w:style>
  <w:style w:type="table" w:styleId="Tabelacomgrade">
    <w:name w:val="Table Grid"/>
    <w:basedOn w:val="Tabelanormal"/>
    <w:uiPriority w:val="59"/>
    <w:rsid w:val="004E2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05789A"/>
    <w:pPr>
      <w:ind w:left="720"/>
      <w:contextualSpacing/>
    </w:pPr>
  </w:style>
  <w:style w:type="paragraph" w:customStyle="1" w:styleId="Ttulo11">
    <w:name w:val="Título 11"/>
    <w:basedOn w:val="Normal"/>
    <w:uiPriority w:val="1"/>
    <w:qFormat/>
    <w:rsid w:val="00795F2E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bidi="pt-BR"/>
    </w:rPr>
  </w:style>
  <w:style w:type="paragraph" w:customStyle="1" w:styleId="Ttulo21">
    <w:name w:val="Título 21"/>
    <w:basedOn w:val="Normal"/>
    <w:uiPriority w:val="1"/>
    <w:qFormat/>
    <w:rsid w:val="00795F2E"/>
    <w:pPr>
      <w:widowControl w:val="0"/>
      <w:autoSpaceDE w:val="0"/>
      <w:autoSpaceDN w:val="0"/>
      <w:ind w:left="221"/>
      <w:jc w:val="center"/>
      <w:outlineLvl w:val="2"/>
    </w:pPr>
    <w:rPr>
      <w:b/>
      <w:bCs/>
      <w:sz w:val="24"/>
      <w:szCs w:val="24"/>
      <w:lang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AFE996-4065-4E11-8249-081D3387C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0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1- identificação</vt:lpstr>
    </vt:vector>
  </TitlesOfParts>
  <Company>x</Company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 identificação</dc:title>
  <dc:creator>PGD</dc:creator>
  <cp:lastModifiedBy>ppg</cp:lastModifiedBy>
  <cp:revision>5</cp:revision>
  <cp:lastPrinted>2022-02-22T14:05:00Z</cp:lastPrinted>
  <dcterms:created xsi:type="dcterms:W3CDTF">2024-10-16T19:45:00Z</dcterms:created>
  <dcterms:modified xsi:type="dcterms:W3CDTF">2025-08-25T14:21:00Z</dcterms:modified>
</cp:coreProperties>
</file>